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erospace</w:t>
      </w:r>
      <w:r>
        <w:t xml:space="preserve"> </w:t>
      </w:r>
      <w:r>
        <w:t xml:space="preserve">Engineer</w:t>
      </w:r>
      <w:r>
        <w:t xml:space="preserve"> </w:t>
      </w:r>
      <w:r>
        <w:t xml:space="preserve">in</w:t>
      </w:r>
      <w:r>
        <w:t xml:space="preserve"> </w:t>
      </w:r>
      <w:r>
        <w:t xml:space="preserve">Uganda</w:t>
      </w:r>
      <w:r>
        <w:t xml:space="preserve"> </w:t>
      </w:r>
      <w:r>
        <w:t xml:space="preserve">Kampala</w:t>
      </w:r>
    </w:p>
    <w:bookmarkStart w:id="24"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 Uganda Kampala</w:t>
      </w:r>
    </w:p>
    <w:p>
      <w:pPr>
        <w:pStyle w:val="BodyText"/>
      </w:pPr>
      <w:r>
        <w:t xml:space="preserve">Dear Hiring Manager,</w:t>
      </w:r>
    </w:p>
    <w:p>
      <w:pPr>
        <w:pStyle w:val="BodyText"/>
      </w:pPr>
      <w:r>
        <w:t xml:space="preserve">I am writing to express my enthusiastic interest in the Aerospace Engineer position at your esteemed organization in Uganda Kampala. As a passionate and experienced aerospace engineer with a deep commitment to innovation and technological advancement, I am eager to contribute my skills and knowledge to support the growth of Uganda’s aerospace sector. Kampala, as the capital city of Uganda, represents a dynamic hub for emerging industries, and I am particularly inspired by the opportunities this region offers for fostering cutting-edge engineering solutions. My academic background in aerospace engineering combined with hands-on experience in design, research, and development makes me a strong candidate to drive progress in this field.</w:t>
      </w:r>
    </w:p>
    <w:bookmarkStart w:id="20" w:name="why-aerospace-engineering"/>
    <w:p>
      <w:pPr>
        <w:pStyle w:val="Heading2"/>
      </w:pPr>
      <w:r>
        <w:t xml:space="preserve">Why Aerospace Engineering?</w:t>
      </w:r>
    </w:p>
    <w:p>
      <w:pPr>
        <w:pStyle w:val="FirstParagraph"/>
      </w:pPr>
      <w:r>
        <w:t xml:space="preserve">Aerospace engineering has always been my calling. From a young age, I was captivated by the complexity of aircraft systems and the endless possibilities of space exploration. My journey began with a degree in Aeronautical Engineering from [University Name], where I developed a solid foundation in aerodynamics, propulsion, structural analysis, and materials science. During my studies, I participated in several projects that challenged me to think critically and creatively. One such project involved designing a small unmanned aerial vehicle (UAV) capable of autonomous navigation, which required integrating knowledge of flight dynamics, control systems, and data analysis. This experience not only honed my technical skills but also reinforced my belief in the transformative power of aerospace technology.</w:t>
      </w:r>
    </w:p>
    <w:p>
      <w:pPr>
        <w:pStyle w:val="BodyText"/>
      </w:pPr>
      <w:r>
        <w:t xml:space="preserve">Following my academic training, I worked as a junior aerospace engineer at [Previous Company Name], where I contributed to the development of advanced avionics systems for commercial aircraft. My role involved collaborating with cross-functional teams to ensure that designs met rigorous safety and performance standards. I also had the opportunity to conduct simulations using industry-leading software such as ANSYS and MATLAB, which allowed me to analyze stress distribution, thermal behavior, and aerodynamic efficiency. These experiences taught me the importance of precision, teamwork, and adaptability in a fast-paced engineering environment.</w:t>
      </w:r>
    </w:p>
    <w:bookmarkEnd w:id="20"/>
    <w:bookmarkStart w:id="21" w:name="why-uganda-kampala"/>
    <w:p>
      <w:pPr>
        <w:pStyle w:val="Heading2"/>
      </w:pPr>
      <w:r>
        <w:t xml:space="preserve">Why Uganda Kampala?</w:t>
      </w:r>
    </w:p>
    <w:p>
      <w:pPr>
        <w:pStyle w:val="FirstParagraph"/>
      </w:pPr>
      <w:r>
        <w:t xml:space="preserve">Uganda Kampala is a city that symbolizes growth, resilience, and innovation. As the political and economic center of Uganda, it is home to a vibrant community of engineers, scientists, and entrepreneurs who are working tirelessly to build a sustainable future. The aerospace industry in Uganda is still in its early stages but holds immense potential for development. With increasing investments in infrastructure projects such as the expansion of Entebbe International Airport and the establishment of research institutions focused on aviation technology, there is a growing demand for skilled professionals like myself.</w:t>
      </w:r>
    </w:p>
    <w:p>
      <w:pPr>
        <w:pStyle w:val="BodyText"/>
      </w:pPr>
      <w:r>
        <w:t xml:space="preserve">I am particularly drawn to Kampala because of its strategic location in East Africa, which positions it as a gateway for regional and international aerospace initiatives. The city’s commitment to technological advancement aligns with my vision of leveraging engineering expertise to address real-world challenges. I am especially interested in contributing to projects that enhance air transport efficiency, improve aviation safety, or promote the use of renewable energy in aerospace applications. By working in Uganda Kampala, I hope to play a role in shaping the future of this industry while supporting the country’s broader goals of economic development and technological self-reliance.</w:t>
      </w:r>
    </w:p>
    <w:bookmarkEnd w:id="21"/>
    <w:bookmarkStart w:id="22" w:name="skills-and-expertise"/>
    <w:p>
      <w:pPr>
        <w:pStyle w:val="Heading2"/>
      </w:pPr>
      <w:r>
        <w:t xml:space="preserve">Skills and Expertise</w:t>
      </w:r>
    </w:p>
    <w:p>
      <w:pPr>
        <w:pStyle w:val="FirstParagraph"/>
      </w:pPr>
      <w:r>
        <w:t xml:space="preserve">My technical skills span a wide range of aerospace engineering disciplines. I am proficient in computer-aided design (CAD) tools such as SolidWorks and AutoCAD, which enable me to create detailed engineering drawings and 3D models. Additionally, I have experience with finite element analysis (FEA) and computational fluid dynamics (CFD), which are essential for simulating complex physical phenomena in aircraft systems. My knowledge of aerodynamics allows me to optimize vehicle performance by analyzing lift, drag, and stability parameters.</w:t>
      </w:r>
    </w:p>
    <w:p>
      <w:pPr>
        <w:pStyle w:val="BodyText"/>
      </w:pPr>
      <w:r>
        <w:t xml:space="preserve">Beyond technical skills, I possess strong problem-solving abilities and a collaborative mindset. I thrive in environments where interdisciplinary teamwork is essential, as aerospace projects often require input from experts in various fields such as electrical engineering, software development, and materials science. My communication skills have been further refined through presentations at academic conferences and collaborations with international research groups. I believe that clear communication is key to translating technical concepts into practical solutions.</w:t>
      </w:r>
    </w:p>
    <w:bookmarkEnd w:id="22"/>
    <w:bookmarkStart w:id="23" w:name="conclusion"/>
    <w:p>
      <w:pPr>
        <w:pStyle w:val="Heading2"/>
      </w:pPr>
      <w:r>
        <w:t xml:space="preserve">Conclusion</w:t>
      </w:r>
    </w:p>
    <w:p>
      <w:pPr>
        <w:pStyle w:val="FirstParagraph"/>
      </w:pPr>
      <w:r>
        <w:t xml:space="preserve">In conclusion, I am excited about the opportunity to contribute my expertise as an Aerospace Engineer in Uganda Kampala. The combination of my academic training, professional experience, and passion for innovation positions me to make meaningful contributions to your organization. I am confident that my dedication to excellence and commitment to advancing aerospace technology align with the goals of your company. I would be honored to discuss how I can support your mission and help drive progress in this exciting field.</w:t>
      </w:r>
    </w:p>
    <w:p>
      <w:pPr>
        <w:pStyle w:val="BodyText"/>
      </w:pPr>
      <w:r>
        <w:t xml:space="preserve">Thank you for considering my application. I look forward to the possibility of contributing to your team and being part of Uganda Kampala’s growing aerospace landscape.</w:t>
      </w:r>
    </w:p>
    <w:p>
      <w:pPr>
        <w:pStyle w:val="BodyText"/>
      </w:pPr>
      <w:r>
        <w:t xml:space="preserve">Sincerely,</w:t>
      </w:r>
      <w:r>
        <w:br/>
      </w:r>
      <w:r>
        <w:t xml:space="preserve">[Your Full Name]</w:t>
      </w:r>
      <w:r>
        <w:br/>
      </w:r>
      <w:r>
        <w:t xml:space="preserve">[Contact Information: Email, 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erospace Engineer in Uganda Kampala</dc:title>
  <dc:creator/>
  <cp:keywords/>
  <dcterms:created xsi:type="dcterms:W3CDTF">2026-07-21T02:39:36Z</dcterms:created>
  <dcterms:modified xsi:type="dcterms:W3CDTF">2026-07-21T02:39:36Z</dcterms:modified>
</cp:coreProperties>
</file>

<file path=docProps/custom.xml><?xml version="1.0" encoding="utf-8"?>
<Properties xmlns="http://schemas.openxmlformats.org/officeDocument/2006/custom-properties" xmlns:vt="http://schemas.openxmlformats.org/officeDocument/2006/docPropsVTypes"/>
</file>